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3A4F" w:rsidRDefault="00B23A4F" w:rsidP="00B23A4F">
      <w:pPr>
        <w:ind w:left="-709"/>
      </w:pPr>
      <w:r w:rsidRPr="00021D66">
        <w:rPr>
          <w:noProof/>
          <w:lang w:val="en-GB" w:eastAsia="en-GB"/>
        </w:rPr>
        <w:drawing>
          <wp:inline distT="0" distB="0" distL="0" distR="0" wp14:anchorId="571C84AA" wp14:editId="7C1A52D5">
            <wp:extent cx="6762210" cy="6136640"/>
            <wp:effectExtent l="0" t="0" r="635" b="0"/>
            <wp:docPr id="13" name="Picture 13" descr="C:\Users\Izhar\Downloads\INDIN 2023\Figures\Table 2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zhar\Downloads\INDIN 2023\Figures\Table 2300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6274" cy="6203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3A4F" w:rsidRDefault="00B23A4F" w:rsidP="00B23A4F">
      <w:pPr>
        <w:rPr>
          <w:sz w:val="16"/>
        </w:rPr>
      </w:pPr>
    </w:p>
    <w:p w:rsidR="00B23A4F" w:rsidRDefault="00B23A4F" w:rsidP="00B23A4F">
      <w:pPr>
        <w:rPr>
          <w:sz w:val="16"/>
        </w:rPr>
      </w:pPr>
    </w:p>
    <w:p w:rsidR="00B23A4F" w:rsidRPr="00B23A4F" w:rsidRDefault="00B23A4F" w:rsidP="00B23A4F">
      <w:pPr>
        <w:rPr>
          <w:sz w:val="28"/>
        </w:rPr>
      </w:pPr>
      <w:r w:rsidRPr="00B23A4F">
        <w:rPr>
          <w:sz w:val="22"/>
        </w:rPr>
        <w:t>Comparison of SML algorithms used to predict the electrical resistance variation using a regression model</w:t>
      </w:r>
      <w:bookmarkStart w:id="0" w:name="_GoBack"/>
      <w:bookmarkEnd w:id="0"/>
    </w:p>
    <w:sectPr w:rsidR="00B23A4F" w:rsidRPr="00B23A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doNotDisplayPageBoundarie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tDQ0NbQ0Mzc2NzNU0lEKTi0uzszPAykwrAUAB+G/lywAAAA="/>
  </w:docVars>
  <w:rsids>
    <w:rsidRoot w:val="00B23A4F"/>
    <w:rsid w:val="004442FD"/>
    <w:rsid w:val="00454186"/>
    <w:rsid w:val="00534EFC"/>
    <w:rsid w:val="00B23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651A5"/>
  <w15:chartTrackingRefBased/>
  <w15:docId w15:val="{A4647F7B-CE3A-4689-9501-50F27600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A4F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B23A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3A4F"/>
  </w:style>
  <w:style w:type="character" w:customStyle="1" w:styleId="CommentTextChar">
    <w:name w:val="Comment Text Char"/>
    <w:basedOn w:val="DefaultParagraphFont"/>
    <w:link w:val="CommentText"/>
    <w:rsid w:val="00B23A4F"/>
    <w:rPr>
      <w:rFonts w:ascii="Times New Roman" w:eastAsia="SimSu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A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A4F"/>
    <w:rPr>
      <w:rFonts w:ascii="Segoe UI" w:eastAsia="SimSu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har</dc:creator>
  <cp:keywords/>
  <dc:description/>
  <cp:lastModifiedBy>Izhar</cp:lastModifiedBy>
  <cp:revision>1</cp:revision>
  <dcterms:created xsi:type="dcterms:W3CDTF">2023-05-30T11:19:00Z</dcterms:created>
  <dcterms:modified xsi:type="dcterms:W3CDTF">2023-05-30T11:36:00Z</dcterms:modified>
</cp:coreProperties>
</file>